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botics Innovation Hub</w:t>
      </w:r>
      <w:r>
        <w:br/>
      </w:r>
      <w:r>
        <w:t xml:space="preserve">Parque Tecnológico de Santiago</w:t>
      </w:r>
      <w:r>
        <w:br/>
      </w:r>
      <w:r>
        <w:t xml:space="preserve">Santiago, Chile</w:t>
      </w:r>
    </w:p>
    <w:bookmarkStart w:id="20" w:name="X51087ab67a1452bd5e32bc99802e8c0d6e7618c"/>
    <w:p>
      <w:pPr>
        <w:pStyle w:val="Heading2"/>
      </w:pPr>
      <w:r>
        <w:t xml:space="preserve">Subject: Enthusiastic Robotics Engineering Internship Application for Chile Santiago Innovation Ecosystem</w:t>
      </w:r>
    </w:p>
    <w:p>
      <w:pPr>
        <w:pStyle w:val="FirstParagraph"/>
      </w:pPr>
      <w:r>
        <w:t xml:space="preserve">Dear Hiring Manager,</w:t>
      </w:r>
    </w:p>
    <w:p>
      <w:pPr>
        <w:pStyle w:val="BodyText"/>
      </w:pPr>
      <w:r>
        <w:t xml:space="preserve">From the Andean peaks overlooking Santiago to the bustling innovation corridors of Parque Tecnológico, I am writing with profound enthusiasm to express my application for the Robotics Engineer Internship at your esteemed organization. As a final-year Robotics Engineering student at [Your University], I have meticulously followed Chile’s remarkable advancements in robotics—particularly in Santiago where cutting-edge research intersects with real-world applications across mining, agriculture, and smart city development. My academic foundation, hands-on project experience, and deep admiration for Chile’s technological trajectory make me exceptionally prepared to contribute meaningfully to your team during this pivotal internship period.</w:t>
      </w:r>
    </w:p>
    <w:p>
      <w:pPr>
        <w:pStyle w:val="BodyText"/>
      </w:pPr>
      <w:r>
        <w:t xml:space="preserve">My academic journey has centered on developing robust robotics systems through rigorous coursework in kinematics, sensor fusion, and machine learning. At [Your University], I spearheaded a capstone project designing an autonomous terrain navigation system for agricultural drones using ROS (Robot Operating System) and LiDAR sensors. This project directly addressed Chile’s need for precision farming solutions in regions like Maule and Valparaíso—where water scarcity demands intelligent crop monitoring. My system achieved 92% accuracy in identifying irrigation needs across uneven terrain, reducing simulated resource waste by 30%. Such work aligns precisely with Santiago-based initiatives like the</w:t>
      </w:r>
      <w:r>
        <w:t xml:space="preserve"> </w:t>
      </w:r>
      <w:r>
        <w:rPr>
          <w:iCs/>
          <w:i/>
        </w:rPr>
        <w:t xml:space="preserve">Robotics for Social Good</w:t>
      </w:r>
      <w:r>
        <w:t xml:space="preserve"> </w:t>
      </w:r>
      <w:r>
        <w:t xml:space="preserve">program, which I closely followed during my research on Latin American robotics innovation.</w:t>
      </w:r>
    </w:p>
    <w:p>
      <w:pPr>
        <w:pStyle w:val="BodyText"/>
      </w:pPr>
      <w:r>
        <w:t xml:space="preserve">What truly distinguishes me as a candidate is my proactive engagement with Chile’s technical community. I attended the 2023 Chile Robotics Summit via virtual participation, where I connected with engineers from RoboLab Santiago and learned about their work in collaborative robotics for mining safety. I also completed an intensive online course on</w:t>
      </w:r>
      <w:r>
        <w:t xml:space="preserve"> </w:t>
      </w:r>
      <w:r>
        <w:rPr>
          <w:iCs/>
          <w:i/>
        </w:rPr>
        <w:t xml:space="preserve">Industrial Automation in Latin American Contexts</w:t>
      </w:r>
      <w:r>
        <w:t xml:space="preserve"> </w:t>
      </w:r>
      <w:r>
        <w:t xml:space="preserve">through Coursera, focusing on case studies from Chile’s copper mines—a sector driving 35% of the nation’s robotics R&amp;D investment (per the Chilean Ministry of Economy). Furthermore, my conversational Spanish proficiency enables me to engage with local teams without language barriers; I’ve even contributed to open-source projects on GitHub alongside developers in Santiago through virtual collaboration.</w:t>
      </w:r>
    </w:p>
    <w:p>
      <w:pPr>
        <w:pStyle w:val="BodyText"/>
      </w:pPr>
      <w:r>
        <w:t xml:space="preserve">I am deeply inspired by Santiago’s ecosystem as a catalyst for robotics innovation. The city isn’t merely hosting tech conferences—it’s actively building the future: from the Universidad de Chile’s AI Robotics Lab pioneering exoskeletons for rehabilitation to startups like</w:t>
      </w:r>
      <w:r>
        <w:t xml:space="preserve"> </w:t>
      </w:r>
      <w:r>
        <w:rPr>
          <w:iCs/>
          <w:i/>
        </w:rPr>
        <w:t xml:space="preserve">Neura</w:t>
      </w:r>
      <w:r>
        <w:t xml:space="preserve"> </w:t>
      </w:r>
      <w:r>
        <w:t xml:space="preserve">developing robotic solutions for Chilean vineyards. I am eager to immerse myself in this environment, learning from professionals who navigate both global standards and local challenges—from adapting robotics to Andean terrain complexities to addressing energy constraints in remote communities. My internship goals are twofold: first, to apply my skills in autonomous systems development within your projects; second, to absorb Santiago’s unique approach to integrating technology with social impact—a philosophy embodied by initiatives like</w:t>
      </w:r>
      <w:r>
        <w:t xml:space="preserve"> </w:t>
      </w:r>
      <w:r>
        <w:rPr>
          <w:iCs/>
          <w:i/>
        </w:rPr>
        <w:t xml:space="preserve">Robótica para Chile</w:t>
      </w:r>
      <w:r>
        <w:t xml:space="preserve">, which mentors youth in robotics across underserved regions.</w:t>
      </w:r>
    </w:p>
    <w:p>
      <w:pPr>
        <w:pStyle w:val="BodyText"/>
      </w:pPr>
      <w:r>
        <w:t xml:space="preserve">My technical toolkit includes proficiency in Python, C++, ROS2, and simulation tools like Gazebo. I’ve also honed essential soft skills through cross-cultural projects: as a member of my university’s international robotics club, I collaborated with students from Peru and Colombia to develop a low-cost robot for disaster response—where clear communication across language barriers proved critical. This mirrors the collaborative spirit thriving in Santiago’s tech scene, where companies like</w:t>
      </w:r>
      <w:r>
        <w:t xml:space="preserve"> </w:t>
      </w:r>
      <w:r>
        <w:rPr>
          <w:iCs/>
          <w:i/>
        </w:rPr>
        <w:t xml:space="preserve">Robotics Chile</w:t>
      </w:r>
      <w:r>
        <w:t xml:space="preserve"> </w:t>
      </w:r>
      <w:r>
        <w:t xml:space="preserve">partner with government agencies to deploy solutions nationwide. I understand that success in robotics isn’t just about code—it requires humility to listen, adaptability to local contexts, and a commitment to ethical innovation; values I see reflected daily in Santiago’s engineering community.</w:t>
      </w:r>
    </w:p>
    <w:p>
      <w:pPr>
        <w:pStyle w:val="BodyText"/>
      </w:pPr>
      <w:r>
        <w:t xml:space="preserve">Chile Santiago represents more than a location for my internship—it symbolizes the perfect convergence of my technical passion and professional ambition. The city’s rapid growth as a robotics hub (with 20+ new startups launching annually according to ChileTech) offers an unparalleled environment to grow from an eager learner into a contributing engineer. I am particularly drawn to your organization’s work on [Mention Specific Project/Initiative if known, e.g., "autonomous logistics for Chile’s ports"], which resonates with my experience in developing navigation algorithms for urban environments. I am confident that my proactive approach, technical agility, and dedication to sustainable robotics will allow me to add immediate value while absorbing the wisdom of your team.</w:t>
      </w:r>
    </w:p>
    <w:p>
      <w:pPr>
        <w:pStyle w:val="BodyText"/>
      </w:pPr>
      <w:r>
        <w:t xml:space="preserve">Thank you for considering my application. I have attached my resume detailing further projects, including a ROS-based robotic arm controller developed for manufacturing simulations—a skill directly transferable to Chile’s industrial automation sector. I welcome the opportunity to discuss how my background in Robotics Engineering can support your mission in Santiago. Please feel free to contact me at [Your Email] or [Your Phone Number]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cp:keywords/>
  <dcterms:created xsi:type="dcterms:W3CDTF">2026-05-30T11:38:47Z</dcterms:created>
  <dcterms:modified xsi:type="dcterms:W3CDTF">2026-05-30T11:38:47Z</dcterms:modified>
</cp:coreProperties>
</file>

<file path=docProps/custom.xml><?xml version="1.0" encoding="utf-8"?>
<Properties xmlns="http://schemas.openxmlformats.org/officeDocument/2006/custom-properties" xmlns:vt="http://schemas.openxmlformats.org/officeDocument/2006/docPropsVTypes"/>
</file>